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ea Almendar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e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mendar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77 Green Bay Road,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ea.barret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89723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m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8/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s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9/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